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990" w:rsidRPr="00387990" w:rsidRDefault="00387990" w:rsidP="00387990">
      <w:pPr>
        <w:rPr>
          <w:b/>
        </w:rPr>
      </w:pPr>
      <w:r w:rsidRPr="00387990">
        <w:rPr>
          <w:b/>
        </w:rPr>
        <w:t xml:space="preserve">Linkler: </w:t>
      </w:r>
    </w:p>
    <w:p w:rsidR="00387990" w:rsidRDefault="00387990" w:rsidP="00387990">
      <w:r>
        <w:t>https://www.instagram.com/uludagfenbilimleri/</w:t>
      </w:r>
    </w:p>
    <w:p w:rsidR="008F4B48" w:rsidRDefault="00387990" w:rsidP="00387990">
      <w:r>
        <w:t>https://www.linkedin.com/in/uludagfenbilimleri/</w:t>
      </w:r>
      <w:bookmarkStart w:id="0" w:name="_GoBack"/>
      <w:bookmarkEnd w:id="0"/>
    </w:p>
    <w:sectPr w:rsidR="008F4B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tDQ3MrAAIjNTMyUdpeDU4uLM/DyQAsNaABvJ/zEsAAAA"/>
  </w:docVars>
  <w:rsids>
    <w:rsidRoot w:val="00571D67"/>
    <w:rsid w:val="00156C23"/>
    <w:rsid w:val="00161B59"/>
    <w:rsid w:val="00215851"/>
    <w:rsid w:val="002E449A"/>
    <w:rsid w:val="00387990"/>
    <w:rsid w:val="00571D67"/>
    <w:rsid w:val="00630001"/>
    <w:rsid w:val="006B3D80"/>
    <w:rsid w:val="0077170E"/>
    <w:rsid w:val="00851C18"/>
    <w:rsid w:val="008574D5"/>
    <w:rsid w:val="008A141F"/>
    <w:rsid w:val="008F1A7B"/>
    <w:rsid w:val="00A74C5E"/>
    <w:rsid w:val="00BD4853"/>
    <w:rsid w:val="00BF46AF"/>
    <w:rsid w:val="00D6408B"/>
    <w:rsid w:val="00ED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8DD9DC"/>
  <w15:chartTrackingRefBased/>
  <w15:docId w15:val="{48500748-767B-4292-96DB-918D6D23E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CASPER</cp:lastModifiedBy>
  <cp:revision>2</cp:revision>
  <dcterms:created xsi:type="dcterms:W3CDTF">2024-05-16T07:55:00Z</dcterms:created>
  <dcterms:modified xsi:type="dcterms:W3CDTF">2024-05-16T07:55:00Z</dcterms:modified>
</cp:coreProperties>
</file>